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ambia,</w:t>
      </w:r>
      <w:r>
        <w:t xml:space="preserve"> </w:t>
      </w:r>
      <w:r>
        <w:t xml:space="preserve">Th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ambia, The received a score of 64.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ambia, Th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mbia, The received a score of</w:t>
      </w:r>
      <w:r>
        <w:t xml:space="preserve"> </w:t>
      </w:r>
      <w:r>
        <w:rPr>
          <w:bCs/>
          <w:b/>
        </w:rPr>
        <w:t xml:space="preserve">65.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ambia, The received a score of 89.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ambia, The received a score of 32.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ambia, The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ambia, Th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ambia, Th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ambia, The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ambia, Th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ambia, Th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ambia, Th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ambia, Th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ambia, Th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ambia, The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ambia, Th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ambia, Th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ambia, Th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ambia,%20Th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ambia,%20Th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ambia,%20Th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ambia,%20Th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ambia,%20Th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ambia,%20Th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ambia,%20Th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ambia,%20Th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ambia,%20Th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ambia,%20Th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ambia,%20Th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ambia,%20Th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ambia,%20Th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ambia,%20Th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ambia,%20Th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ambia,%20Th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ambia,%20Th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2003,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8, 2003, 2010, 2015,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1, 2005, 2006, 2010, 2013,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2:10Z</dcterms:created>
  <dcterms:modified xsi:type="dcterms:W3CDTF">2024-03-19T13: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ambia, The Country Report</vt:lpwstr>
  </property>
</Properties>
</file>